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Valencia,</w:t>
      </w:r>
      <w:r>
        <w:t xml:space="preserve"> </w:t>
      </w:r>
      <w:r>
        <w:t xml:space="preserve">Spain</w:t>
      </w:r>
    </w:p>
    <w:bookmarkStart w:id="20" w:name="X6de76634899a4f6aecbdce93bee3effd2a1494f"/>
    <w:p>
      <w:pPr>
        <w:pStyle w:val="Heading1"/>
      </w:pPr>
      <w:r>
        <w:t xml:space="preserve">Internship Application Letter: Translator Interpreter Position at [Organization Name], Valencia, Spain</w:t>
      </w:r>
    </w:p>
    <w:p>
      <w:pPr>
        <w:pStyle w:val="FirstParagraph"/>
      </w:pPr>
      <w:r>
        <w:t xml:space="preserve">Dear Hiring Manager,</w:t>
      </w:r>
    </w:p>
    <w:p>
      <w:pPr>
        <w:pStyle w:val="BodyText"/>
      </w:pPr>
      <w:r>
        <w:t xml:space="preserve">It is with profound enthusiasm and a deep commitment to linguistic excellence that I submit this Internship Application Letter for the Translator Interpreter internship position within your esteemed organization in Valencia, Spain. As a dedicated linguistics student with advanced proficiency in multiple languages and an unwavering passion for cultural exchange, I am eager to contribute my skills to the vibrant multilingual ecosystem of Spain Valencia, where language serves as both a bridge and a cornerstone of community identity.</w:t>
      </w:r>
    </w:p>
    <w:p>
      <w:pPr>
        <w:pStyle w:val="BodyText"/>
      </w:pPr>
      <w:r>
        <w:t xml:space="preserve">Having completed my undergraduate studies in Translation Studies at the University of Barcelona with honors, I have immersed myself in rigorous academic training that directly aligns with the demands of professional translation and interpretation. My curriculum included specialized coursework in Spanish-English-Catalan translation theory, legal and medical terminology databases, simultaneous interpretation techniques using industry-standard software (such as SDL Trados and memoQ), and sociolinguistic analysis of regional dialects across Spain. This foundation is further reinforced by my possession of the DELE C1 certification for Spanish, IELTS 8.0 for English proficiency, and ongoing study of Valencian (a variant of Catalan), which I recognize as essential for authentic engagement within the Valencia region.</w:t>
      </w:r>
    </w:p>
    <w:p>
      <w:pPr>
        <w:pStyle w:val="BodyText"/>
      </w:pPr>
      <w:r>
        <w:t xml:space="preserve">My academic journey has been deeply intertwined with practical application in contexts mirroring the dynamic environment of Spain Valencia. During a semester abroad in Seville, I volunteered as a community interpreter at a local migrant support center, facilitating communication between refugees and healthcare providers—experience that underscored for me the life-changing impact of accurate translation in multicultural settings. More recently, I collaborated on a university project translating cultural heritage documentation from Valencian to English for the</w:t>
      </w:r>
      <w:r>
        <w:t xml:space="preserve"> </w:t>
      </w:r>
      <w:r>
        <w:rPr>
          <w:iCs/>
          <w:i/>
        </w:rPr>
        <w:t xml:space="preserve">Conselleria de Cultura</w:t>
      </w:r>
      <w:r>
        <w:t xml:space="preserve">’s digital archive initiative. This project required nuanced understanding of regional terms like "paella" (specifically Valencian *paella valenciana*), historical references to La Lonja de la Seda, and contemporary socio-linguistic sensitivities—all vital for preserving authentic narratives in Spain Valencia’s cultural landscape.</w:t>
      </w:r>
    </w:p>
    <w:p>
      <w:pPr>
        <w:pStyle w:val="BodyText"/>
      </w:pPr>
      <w:r>
        <w:t xml:space="preserve">What compels me to seek this Translator Interpreter internship specifically in Valencia is the city’s unique role as a linguistic crossroads. As the capital of the Valencian Community, with its rich blend of Castilian Spanish, Valencian (officially recognized as Catalan), and global tourism-driven language needs, Valencia offers an unparalleled environment to hone skills at the intersection of tradition and modernity. I am particularly drawn to your organization’s work supporting international business development in the Mediterranean corridor—a mission that directly leverages translation for economic growth while respecting local identity. My goal is not merely to translate words but to facilitate meaningful cultural understanding; in Spain Valencia, where festivals like Las Fallas or La Mercè celebrate linguistic diversity alongside tradition, this approach is not just valuable—it’s essential.</w:t>
      </w:r>
    </w:p>
    <w:p>
      <w:pPr>
        <w:pStyle w:val="BodyText"/>
      </w:pPr>
      <w:r>
        <w:t xml:space="preserve">I am acutely aware that the role of a Translator Interpreter extends far beyond linguistic accuracy. It demands adaptability across contexts: from interpreting at business negotiations for companies expanding into Valencia’s thriving tech sector (e.g., at the Turia River Innovation District), to supporting healthcare teams in multilingual clinics like those affiliated with Hospital Clínico Universitari de Valencia, or even assisting UNESCO-recognized sites such as the historic city center during tourist influx. My ability to maintain composure under pressure was demonstrated during a high-stakes university competition where I interpreted complex legal discussions between Spanish and English speakers within 30 seconds—exactly the kind of agility required for real-world Translator Interpreter work in Spain Valencia.</w:t>
      </w:r>
    </w:p>
    <w:p>
      <w:pPr>
        <w:pStyle w:val="BodyText"/>
      </w:pPr>
      <w:r>
        <w:t xml:space="preserve">My technical proficiency further ensures I can contribute immediately. I am adept at utilizing CAT tools to maintain consistency across large projects, have experience with audio/video interpretation platforms (Zoom, Teams), and understand the importance of accessibility in translation—such as creating transcripts for Deaf community events organized by local NGOs like *Fundació Serra d’Or*. Additionally, my fluency in Valencian allows me to navigate subtle regional nuances often missed by standard Spanish translators; for instance, distinguishing between "tostó" (a Valencian bread) and generic "tostada," or understanding the cultural weight of phrases like *“¡Viva Valencia!”* versus more formal civic slogans. This attention to local context is critical for any Translator Interpreter operating in Spain Valencia.</w:t>
      </w:r>
    </w:p>
    <w:p>
      <w:pPr>
        <w:pStyle w:val="BodyText"/>
      </w:pPr>
      <w:r>
        <w:t xml:space="preserve">I am equally committed to personal growth within your organization. I have followed your team’s recent project translating the *Plan d’Actuació per a la Llengua Valenciana* (Valencian Language Action Plan) into English for international stakeholders—a testament to your leadership in promoting linguistic diversity. I would be honored to learn from your interpreters as they navigate the complexities of real-time interpretation between Valencian, Catalan, and Spanish within government assemblies. This internship represents not just a professional opportunity but a chance to actively participate in Spain’s living language mosaic.</w:t>
      </w:r>
    </w:p>
    <w:p>
      <w:pPr>
        <w:pStyle w:val="BodyText"/>
      </w:pPr>
      <w:r>
        <w:t xml:space="preserve">My resume, attached for your review, provides further detail on my academic achievements and practical experience. I am available for an interview at your earliest convenience—whether virtually or in person within Valencia—and would welcome the opportunity to discuss how my skills in translation, cultural intelligence, and passion for Spain’s linguistic heritage align with your team’s goals. The prospect of contributing to a community where language is celebrated as both heritage and future-facing tool fills me with genuine excitement.</w:t>
      </w:r>
    </w:p>
    <w:p>
      <w:pPr>
        <w:pStyle w:val="BodyText"/>
      </w:pPr>
      <w:r>
        <w:t xml:space="preserve">Thank you for considering this Internship Application Letter. I am eager to bring my dedication to precision, my respect for Valencian culture, and my proactive work ethic to your organization. Valencia’s spirit of innovation thrives on connections across languages—and I am ready to help forge those connections as your next Translator Interpreter intern.</w:t>
      </w:r>
    </w:p>
    <w:p>
      <w:pPr>
        <w:pStyle w:val="BodyText"/>
      </w:pPr>
      <w:r>
        <w:t xml:space="preserve">Sincerely,</w:t>
      </w:r>
    </w:p>
    <w:p>
      <w:pPr>
        <w:pStyle w:val="BodyText"/>
      </w:pPr>
      <w:r>
        <w:t xml:space="preserve">[Your Full Name]</w:t>
      </w:r>
    </w:p>
    <w:p>
      <w:pPr>
        <w:pStyle w:val="BodyText"/>
      </w:pPr>
      <w:r>
        <w:t xml:space="preserve">[Your Email Address] | [Your Phone Number] | [LinkedIn Profile URL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 in Valencia, Spain</dc:title>
  <dc:creator/>
  <dc:language>en</dc:language>
  <cp:keywords/>
  <dcterms:created xsi:type="dcterms:W3CDTF">2026-07-14T23:51:25Z</dcterms:created>
  <dcterms:modified xsi:type="dcterms:W3CDTF">2026-07-14T23:51:25Z</dcterms:modified>
</cp:coreProperties>
</file>

<file path=docProps/custom.xml><?xml version="1.0" encoding="utf-8"?>
<Properties xmlns="http://schemas.openxmlformats.org/officeDocument/2006/custom-properties" xmlns:vt="http://schemas.openxmlformats.org/officeDocument/2006/docPropsVTypes"/>
</file>